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X7e73609b69fd3a6f6c76e52ba381768980bda40"/>
    <w:p>
      <w:pPr>
        <w:pStyle w:val="Heading1"/>
      </w:pPr>
      <w:r>
        <w:t xml:space="preserve">Cover Letter for Tailor Position in Senegal Dakar</w:t>
      </w:r>
    </w:p>
    <w:p>
      <w:pPr>
        <w:pStyle w:val="FirstParagraph"/>
      </w:pPr>
      <w:r>
        <w:t xml:space="preserve">Dear [Hiring Manager's Name],</w:t>
      </w:r>
    </w:p>
    <w:p>
      <w:pPr>
        <w:pStyle w:val="BodyText"/>
      </w:pPr>
      <w:r>
        <w:t xml:space="preserve">I am writing to express my enthusiastic interest in the Tailor position at your esteemed establishment in Dakar, Senegal. As a dedicated and skilled professional with a passion for craftsmanship and cultural artistry, I am eager to contribute my expertise to a community that values tradition, quality, and innovation. The opportunity to work as a Tailor in Senegal Dakar is not only a career milestone but also an exciting chance to immerse myself in the vibrant tapestry of West African fashion and heritage.</w:t>
      </w:r>
    </w:p>
    <w:p>
      <w:pPr>
        <w:pStyle w:val="BodyText"/>
      </w:pPr>
      <w:r>
        <w:t xml:space="preserve">With over [X years] of experience in tailoring, I have honed my abilities to create bespoke garments that blend precision, creativity, and cultural sensitivity. My journey as a Tailor has been defined by an unwavering commitment to excellence, whether it be through customizing formal wear for discerning clients or reviving traditional textiles into modern designs. In Senegal Dakar, where the fusion of historical attire and contemporary trends is deeply cherished, I am confident that my skills align perfectly with the needs of your clientele.</w:t>
      </w:r>
    </w:p>
    <w:p>
      <w:pPr>
        <w:pStyle w:val="BodyText"/>
      </w:pPr>
      <w:r>
        <w:t xml:space="preserve">One of my core strengths lies in understanding the unique requirements of customers who seek both functionality and artistry in their clothing. In Dakar, where fabrics like cotton, silk, and traditional Adinkra patterns are staples, I have developed a keen eye for selecting materials that reflect the region’s rich cultural identity. My expertise includes mastering techniques such as hand-sewing, embroidery, and pattern-making tailored to local styles like the kaftan (boubou), agbada, and cheche. These garments are not merely clothing but symbols of pride, identity, and communal heritage—a philosophy I strive to uphold in every project I undertake.</w:t>
      </w:r>
    </w:p>
    <w:p>
      <w:pPr>
        <w:pStyle w:val="BodyText"/>
      </w:pPr>
      <w:r>
        <w:t xml:space="preserve">Moreover, my experience as a Tailor has equipped me with the adaptability to cater to diverse customer preferences. Whether it is adjusting a wedding ensemble for a bride in Dakar’s bustling markets or repairing garments for families seeking affordability, I approach each task with patience and professionalism. I am particularly drawn to the collaborative nature of tailoring in Senegal, where clients often share stories and traditions that inspire the final piece. This connection between artisan and patron is what makes my work meaningful, and I am eager to build such relationships in your community.</w:t>
      </w:r>
    </w:p>
    <w:p>
      <w:pPr>
        <w:pStyle w:val="BodyText"/>
      </w:pPr>
      <w:r>
        <w:t xml:space="preserve">Senegal Dakar, with its dynamic fashion scene and deep-rooted cultural practices, represents an ideal setting for a Tailor who values both artistry and authenticity. The city’s blend of modernity and tradition—seen in its vibrant markets, bustling tailoring workshops, and the prevalence of handmade garments—resonates with my personal philosophy. I am particularly inspired by the way Dakar’s tailors have preserved ancestral techniques while embracing innovation. This duality is something I aim to contribute to, ensuring that every garment I create honors the past while meeting modern needs.</w:t>
      </w:r>
    </w:p>
    <w:p>
      <w:pPr>
        <w:pStyle w:val="BodyText"/>
      </w:pPr>
      <w:r>
        <w:t xml:space="preserve">My commitment to continuous learning further strengthens my suitability for this role. I regularly study regional textile trends and attend workshops on traditional and contemporary tailoring methods. In Senegal Dakar, where fashion is a living expression of cultural pride, staying updated on local preferences is crucial. For instance, I have explored the symbolism behind specific color choices and fabric textures in Senegalese attire, ensuring that my work respects these nuances while offering modern interpretations.</w:t>
      </w:r>
    </w:p>
    <w:p>
      <w:pPr>
        <w:pStyle w:val="BodyText"/>
      </w:pPr>
      <w:r>
        <w:t xml:space="preserve">What sets me apart as a Tailor is my ability to merge technical precision with a deep respect for cultural context. In Dakar, where garments often carry personal or communal significance, I prioritize communication and customization. I take pride in listening to clients’ stories and translating their visions into wearable art. This approach not only ensures satisfaction but also fosters trust—a value that is integral to the tailoring profession in Senegal.</w:t>
      </w:r>
    </w:p>
    <w:p>
      <w:pPr>
        <w:pStyle w:val="BodyText"/>
      </w:pPr>
      <w:r>
        <w:t xml:space="preserve">Additionally, my work ethic aligns with the collaborative spirit of Dakar’s creative community. I am comfortable working independently or as part of a team, whether it be in a bustling atelier or a small workshop. My attention to detail, ability to meet deadlines, and willingness to go the extra mile for clients are qualities that have earned me recognition in previous roles. I am confident that these traits will enable me to thrive in your organization’s environment.</w:t>
      </w:r>
    </w:p>
    <w:p>
      <w:pPr>
        <w:pStyle w:val="BodyText"/>
      </w:pPr>
      <w:r>
        <w:t xml:space="preserve">In conclusion, I am excited about the opportunity to join your team as a Tailor in Senegal Dakar. My skills, cultural awareness, and passion for craftsmanship make me an ideal candidate for this role. I am eager to contribute my expertise while learning from the rich traditions of your community. Thank you for considering my application. I look forward to the possibility of discussing how I can add value to your establishment and help preserve the artistry of tailoring in Dakar.</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enegal Dakar</dc:title>
  <dc:creator/>
  <cp:keywords/>
  <dcterms:created xsi:type="dcterms:W3CDTF">2026-07-22T07:35:50Z</dcterms:created>
  <dcterms:modified xsi:type="dcterms:W3CDTF">2026-07-22T07:35:50Z</dcterms:modified>
</cp:coreProperties>
</file>

<file path=docProps/custom.xml><?xml version="1.0" encoding="utf-8"?>
<Properties xmlns="http://schemas.openxmlformats.org/officeDocument/2006/custom-properties" xmlns:vt="http://schemas.openxmlformats.org/officeDocument/2006/docPropsVTypes"/>
</file>